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A70C6" w14:textId="4A32998E" w:rsidR="00D93763" w:rsidRPr="00D93763" w:rsidRDefault="00B579E7" w:rsidP="00D93763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36"/>
          <w:szCs w:val="36"/>
        </w:rPr>
      </w:pPr>
      <w:r>
        <w:rPr>
          <w:rFonts w:asciiTheme="majorHAnsi" w:eastAsia="Times New Roman" w:hAnsiTheme="majorHAnsi" w:cstheme="majorHAnsi"/>
          <w:sz w:val="36"/>
          <w:szCs w:val="36"/>
        </w:rPr>
        <w:t>Emad Zedan</w:t>
      </w:r>
      <w:r w:rsidR="00D93763" w:rsidRPr="00D93763">
        <w:rPr>
          <w:rFonts w:asciiTheme="majorHAnsi" w:eastAsia="Times New Roman" w:hAnsiTheme="majorHAnsi" w:cstheme="majorHAnsi"/>
          <w:sz w:val="36"/>
          <w:szCs w:val="36"/>
        </w:rPr>
        <w:t xml:space="preserve"> </w:t>
      </w:r>
      <w:r w:rsidR="002E7058">
        <w:rPr>
          <w:rFonts w:asciiTheme="majorHAnsi" w:eastAsia="Times New Roman" w:hAnsiTheme="majorHAnsi" w:cstheme="majorHAnsi"/>
          <w:sz w:val="36"/>
          <w:szCs w:val="36"/>
        </w:rPr>
        <w:t xml:space="preserve">CSS </w:t>
      </w:r>
      <w:r w:rsidR="00D93763" w:rsidRPr="00D93763">
        <w:rPr>
          <w:rFonts w:asciiTheme="majorHAnsi" w:eastAsia="Times New Roman" w:hAnsiTheme="majorHAnsi" w:cstheme="majorHAnsi"/>
          <w:sz w:val="36"/>
          <w:szCs w:val="36"/>
        </w:rPr>
        <w:t xml:space="preserve">guidelines </w:t>
      </w:r>
      <w:r w:rsidR="002E7058">
        <w:rPr>
          <w:rFonts w:asciiTheme="majorHAnsi" w:eastAsia="Times New Roman" w:hAnsiTheme="majorHAnsi" w:cstheme="majorHAnsi"/>
          <w:sz w:val="36"/>
          <w:szCs w:val="36"/>
        </w:rPr>
        <w:t>to</w:t>
      </w:r>
      <w:r w:rsidR="00D93763" w:rsidRPr="00D93763">
        <w:rPr>
          <w:rFonts w:asciiTheme="majorHAnsi" w:eastAsia="Times New Roman" w:hAnsiTheme="majorHAnsi" w:cstheme="majorHAnsi"/>
          <w:sz w:val="36"/>
          <w:szCs w:val="36"/>
        </w:rPr>
        <w:t xml:space="preserve"> define</w:t>
      </w:r>
      <w:r w:rsidR="002E7058">
        <w:rPr>
          <w:rFonts w:asciiTheme="majorHAnsi" w:eastAsia="Times New Roman" w:hAnsiTheme="majorHAnsi" w:cstheme="majorHAnsi"/>
          <w:sz w:val="36"/>
          <w:szCs w:val="36"/>
        </w:rPr>
        <w:t xml:space="preserve"> for each project</w:t>
      </w:r>
      <w:r w:rsidR="00D93763" w:rsidRPr="00D93763">
        <w:rPr>
          <w:rFonts w:asciiTheme="majorHAnsi" w:eastAsia="Times New Roman" w:hAnsiTheme="majorHAnsi" w:cstheme="majorHAnsi"/>
          <w:sz w:val="36"/>
          <w:szCs w:val="36"/>
        </w:rPr>
        <w:t>:</w:t>
      </w:r>
    </w:p>
    <w:p w14:paraId="29550B96" w14:textId="623D98DF" w:rsidR="00D93763" w:rsidRPr="00D93763" w:rsidRDefault="00D93763" w:rsidP="00D937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93763">
        <w:rPr>
          <w:rFonts w:asciiTheme="majorHAnsi" w:eastAsia="Times New Roman" w:hAnsiTheme="majorHAnsi" w:cstheme="majorHAnsi"/>
          <w:sz w:val="24"/>
          <w:szCs w:val="24"/>
        </w:rPr>
        <w:t>the declaration order inside of a property</w:t>
      </w:r>
      <w:r w:rsidR="002E7058">
        <w:rPr>
          <w:rFonts w:asciiTheme="majorHAnsi" w:eastAsia="Times New Roman" w:hAnsiTheme="majorHAnsi" w:cstheme="majorHAnsi"/>
          <w:sz w:val="24"/>
          <w:szCs w:val="24"/>
        </w:rPr>
        <w:t>.</w:t>
      </w:r>
    </w:p>
    <w:p w14:paraId="3EAA410D" w14:textId="701E9893" w:rsidR="00D93763" w:rsidRPr="00D93763" w:rsidRDefault="00D93763" w:rsidP="00D937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93763">
        <w:rPr>
          <w:rFonts w:asciiTheme="majorHAnsi" w:eastAsia="Times New Roman" w:hAnsiTheme="majorHAnsi" w:cstheme="majorHAnsi"/>
          <w:sz w:val="24"/>
          <w:szCs w:val="24"/>
        </w:rPr>
        <w:t>the declaration’s format - some developers prefer single line formatting</w:t>
      </w:r>
      <w:r w:rsidR="002E7058">
        <w:rPr>
          <w:rFonts w:asciiTheme="majorHAnsi" w:eastAsia="Times New Roman" w:hAnsiTheme="majorHAnsi" w:cstheme="majorHAnsi"/>
          <w:sz w:val="24"/>
          <w:szCs w:val="24"/>
        </w:rPr>
        <w:t>.</w:t>
      </w:r>
    </w:p>
    <w:p w14:paraId="248E551C" w14:textId="2EF911E4" w:rsidR="00D93763" w:rsidRPr="00D93763" w:rsidRDefault="00D93763" w:rsidP="00D937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93763">
        <w:rPr>
          <w:rFonts w:asciiTheme="majorHAnsi" w:eastAsia="Times New Roman" w:hAnsiTheme="majorHAnsi" w:cstheme="majorHAnsi"/>
          <w:sz w:val="24"/>
          <w:szCs w:val="24"/>
        </w:rPr>
        <w:t>indentation - using tabs or soft-tabs</w:t>
      </w:r>
      <w:r w:rsidR="002E7058">
        <w:rPr>
          <w:rFonts w:asciiTheme="majorHAnsi" w:eastAsia="Times New Roman" w:hAnsiTheme="majorHAnsi" w:cstheme="majorHAnsi"/>
          <w:sz w:val="24"/>
          <w:szCs w:val="24"/>
        </w:rPr>
        <w:t>.</w:t>
      </w:r>
    </w:p>
    <w:p w14:paraId="0363CE4B" w14:textId="6FCA3A55" w:rsidR="00D93763" w:rsidRPr="00D93763" w:rsidRDefault="00D93763" w:rsidP="00D937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93763">
        <w:rPr>
          <w:rFonts w:asciiTheme="majorHAnsi" w:eastAsia="Times New Roman" w:hAnsiTheme="majorHAnsi" w:cstheme="majorHAnsi"/>
          <w:sz w:val="24"/>
          <w:szCs w:val="24"/>
        </w:rPr>
        <w:t>what kind of quotes will be used?</w:t>
      </w:r>
    </w:p>
    <w:p w14:paraId="26EDD2CA" w14:textId="225EEEBA" w:rsidR="00D93763" w:rsidRPr="00D93763" w:rsidRDefault="00D93763" w:rsidP="00D937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93763">
        <w:rPr>
          <w:rFonts w:asciiTheme="majorHAnsi" w:eastAsia="Times New Roman" w:hAnsiTheme="majorHAnsi" w:cstheme="majorHAnsi"/>
          <w:sz w:val="24"/>
          <w:szCs w:val="24"/>
        </w:rPr>
        <w:t xml:space="preserve">will you use spaces after colons, before and after brackets, and so </w:t>
      </w:r>
      <w:r w:rsidR="002E7058" w:rsidRPr="00D93763">
        <w:rPr>
          <w:rFonts w:asciiTheme="majorHAnsi" w:eastAsia="Times New Roman" w:hAnsiTheme="majorHAnsi" w:cstheme="majorHAnsi"/>
          <w:sz w:val="24"/>
          <w:szCs w:val="24"/>
        </w:rPr>
        <w:t>on?</w:t>
      </w:r>
    </w:p>
    <w:p w14:paraId="0CBC4410" w14:textId="3DD57BFD" w:rsidR="00D93763" w:rsidRPr="00D93763" w:rsidRDefault="00D93763" w:rsidP="00D937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93763">
        <w:rPr>
          <w:rFonts w:asciiTheme="majorHAnsi" w:eastAsia="Times New Roman" w:hAnsiTheme="majorHAnsi" w:cstheme="majorHAnsi"/>
          <w:sz w:val="24"/>
          <w:szCs w:val="24"/>
        </w:rPr>
        <w:t>will you use trailing semi-colons or not?</w:t>
      </w:r>
    </w:p>
    <w:p w14:paraId="2D8BC187" w14:textId="344E0378" w:rsidR="00D93763" w:rsidRPr="00D93763" w:rsidRDefault="00D93763" w:rsidP="00D937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93763">
        <w:rPr>
          <w:rFonts w:asciiTheme="majorHAnsi" w:eastAsia="Times New Roman" w:hAnsiTheme="majorHAnsi" w:cstheme="majorHAnsi"/>
          <w:sz w:val="24"/>
          <w:szCs w:val="24"/>
        </w:rPr>
        <w:t>will you prefix values with a leading zero?</w:t>
      </w:r>
    </w:p>
    <w:p w14:paraId="658C15DB" w14:textId="4C904EE4" w:rsidR="00D93763" w:rsidRPr="00D93763" w:rsidRDefault="00D93763" w:rsidP="00D937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93763">
        <w:rPr>
          <w:rFonts w:asciiTheme="majorHAnsi" w:eastAsia="Times New Roman" w:hAnsiTheme="majorHAnsi" w:cstheme="majorHAnsi"/>
          <w:sz w:val="24"/>
          <w:szCs w:val="24"/>
        </w:rPr>
        <w:t xml:space="preserve">will you use lowercase or uppercase for the hexadecimal </w:t>
      </w:r>
      <w:r w:rsidR="002E7058" w:rsidRPr="00D93763">
        <w:rPr>
          <w:rFonts w:asciiTheme="majorHAnsi" w:eastAsia="Times New Roman" w:hAnsiTheme="majorHAnsi" w:cstheme="majorHAnsi"/>
          <w:sz w:val="24"/>
          <w:szCs w:val="24"/>
        </w:rPr>
        <w:t>values?</w:t>
      </w:r>
    </w:p>
    <w:p w14:paraId="4A2F6D24" w14:textId="305D1CCB" w:rsidR="00D93763" w:rsidRPr="00D93763" w:rsidRDefault="00D93763" w:rsidP="00D937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93763">
        <w:rPr>
          <w:rFonts w:asciiTheme="majorHAnsi" w:eastAsia="Times New Roman" w:hAnsiTheme="majorHAnsi" w:cstheme="majorHAnsi"/>
          <w:sz w:val="24"/>
          <w:szCs w:val="24"/>
        </w:rPr>
        <w:t>will you use the shorthand properties?</w:t>
      </w:r>
    </w:p>
    <w:p w14:paraId="187ADE37" w14:textId="572F5FC3" w:rsidR="00D93763" w:rsidRPr="00D93763" w:rsidRDefault="00D93763" w:rsidP="00D937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93763">
        <w:rPr>
          <w:rFonts w:asciiTheme="majorHAnsi" w:eastAsia="Times New Roman" w:hAnsiTheme="majorHAnsi" w:cstheme="majorHAnsi"/>
          <w:sz w:val="24"/>
          <w:szCs w:val="24"/>
        </w:rPr>
        <w:t>the way nesting will be used</w:t>
      </w:r>
      <w:r w:rsidR="002E7058">
        <w:rPr>
          <w:rFonts w:asciiTheme="majorHAnsi" w:eastAsia="Times New Roman" w:hAnsiTheme="majorHAnsi" w:cstheme="majorHAnsi"/>
          <w:sz w:val="24"/>
          <w:szCs w:val="24"/>
        </w:rPr>
        <w:t>.</w:t>
      </w:r>
    </w:p>
    <w:p w14:paraId="3CAB992E" w14:textId="41820EA0" w:rsidR="00D93763" w:rsidRPr="00D93763" w:rsidRDefault="00D93763" w:rsidP="00D937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93763">
        <w:rPr>
          <w:rFonts w:asciiTheme="majorHAnsi" w:eastAsia="Times New Roman" w:hAnsiTheme="majorHAnsi" w:cstheme="majorHAnsi"/>
          <w:sz w:val="24"/>
          <w:szCs w:val="24"/>
        </w:rPr>
        <w:t>will you use a CSS architecture, like SMACSS?</w:t>
      </w:r>
    </w:p>
    <w:p w14:paraId="1E205234" w14:textId="7F5F8198" w:rsidR="00D93763" w:rsidRDefault="00D93763" w:rsidP="00D9376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D93763">
        <w:rPr>
          <w:rFonts w:asciiTheme="majorHAnsi" w:eastAsia="Times New Roman" w:hAnsiTheme="majorHAnsi" w:cstheme="majorHAnsi"/>
          <w:sz w:val="24"/>
          <w:szCs w:val="24"/>
        </w:rPr>
        <w:t>will you use a naming methodology, like BEM?</w:t>
      </w:r>
    </w:p>
    <w:p w14:paraId="0DFB8FBF" w14:textId="1BBCDDA1" w:rsidR="00BD60CA" w:rsidRDefault="00B579E7" w:rsidP="00BD60CA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</w:rPr>
      </w:pPr>
      <w:hyperlink r:id="rId5" w:history="1">
        <w:r w:rsidR="00BD60CA" w:rsidRPr="00CC571C">
          <w:rPr>
            <w:rStyle w:val="Hyperlink"/>
            <w:rFonts w:asciiTheme="majorHAnsi" w:eastAsia="Times New Roman" w:hAnsiTheme="majorHAnsi" w:cstheme="majorHAnsi"/>
            <w:sz w:val="24"/>
            <w:szCs w:val="24"/>
          </w:rPr>
          <w:t>https://css-tricks.com/bem-101/</w:t>
        </w:r>
      </w:hyperlink>
    </w:p>
    <w:p w14:paraId="7F6758F5" w14:textId="77777777" w:rsidR="00BD60CA" w:rsidRPr="00D93763" w:rsidRDefault="00BD60CA" w:rsidP="00BD60CA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</w:rPr>
      </w:pPr>
    </w:p>
    <w:p w14:paraId="47A06D82" w14:textId="77777777" w:rsidR="00523DF4" w:rsidRPr="00D93763" w:rsidRDefault="00523DF4">
      <w:pPr>
        <w:rPr>
          <w:rFonts w:asciiTheme="majorHAnsi" w:hAnsiTheme="majorHAnsi" w:cstheme="majorHAnsi"/>
        </w:rPr>
      </w:pPr>
    </w:p>
    <w:sectPr w:rsidR="00523DF4" w:rsidRPr="00D937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624B0A"/>
    <w:multiLevelType w:val="multilevel"/>
    <w:tmpl w:val="F550A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29881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LE0tzAxMjO2NDNQ0lEKTi0uzszPAykwrgUAlIlaUCwAAAA="/>
  </w:docVars>
  <w:rsids>
    <w:rsidRoot w:val="00D93763"/>
    <w:rsid w:val="002E7058"/>
    <w:rsid w:val="00523DF4"/>
    <w:rsid w:val="00B579E7"/>
    <w:rsid w:val="00BD60CA"/>
    <w:rsid w:val="00D93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ED7FC"/>
  <w15:chartTrackingRefBased/>
  <w15:docId w15:val="{9B862FA5-74B9-4C9F-9994-119DDF436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937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9376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60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14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ss-tricks.com/bem-101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d Zedan</dc:creator>
  <cp:keywords/>
  <dc:description/>
  <cp:lastModifiedBy>Emad Zedan</cp:lastModifiedBy>
  <cp:revision>3</cp:revision>
  <dcterms:created xsi:type="dcterms:W3CDTF">2022-06-30T20:36:00Z</dcterms:created>
  <dcterms:modified xsi:type="dcterms:W3CDTF">2022-06-30T22:05:00Z</dcterms:modified>
</cp:coreProperties>
</file>